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265513" w14:textId="77777777" w:rsidR="007622AE" w:rsidRPr="00250340" w:rsidRDefault="00FB6D99" w:rsidP="00F501F4">
      <w:pPr>
        <w:pStyle w:val="Title"/>
        <w:pBdr>
          <w:bottom w:val="single" w:sz="8" w:space="29" w:color="742117" w:themeColor="accent1"/>
        </w:pBdr>
        <w:spacing w:after="60"/>
        <w:jc w:val="center"/>
        <w:rPr>
          <w:rFonts w:ascii="Almeria" w:hAnsi="Almeria"/>
          <w:b/>
          <w:color w:val="FFC000"/>
          <w:sz w:val="36"/>
          <w:szCs w:val="36"/>
        </w:rPr>
      </w:pPr>
      <w:r w:rsidRPr="00250340">
        <w:rPr>
          <w:rFonts w:ascii="Almeria" w:hAnsi="Almeria"/>
          <w:b/>
          <w:color w:val="FFC000"/>
          <w:sz w:val="48"/>
          <w:szCs w:val="48"/>
        </w:rPr>
        <w:t xml:space="preserve">The Johnson </w:t>
      </w:r>
      <w:r w:rsidR="00123BE9" w:rsidRPr="00250340">
        <w:rPr>
          <w:rFonts w:ascii="Almeria" w:hAnsi="Almeria"/>
          <w:b/>
          <w:color w:val="FFC000"/>
          <w:sz w:val="48"/>
          <w:szCs w:val="48"/>
        </w:rPr>
        <w:t>Fiesta</w:t>
      </w:r>
    </w:p>
    <w:p w14:paraId="79265514" w14:textId="77777777" w:rsidR="00D31D56" w:rsidRPr="00250340" w:rsidRDefault="00F60FEA" w:rsidP="00F60FEA">
      <w:pPr>
        <w:pStyle w:val="Title"/>
        <w:pBdr>
          <w:bottom w:val="single" w:sz="8" w:space="29" w:color="742117" w:themeColor="accent1"/>
        </w:pBdr>
        <w:tabs>
          <w:tab w:val="center" w:pos="4680"/>
        </w:tabs>
        <w:spacing w:after="60"/>
        <w:rPr>
          <w:rFonts w:ascii="Bestseller" w:hAnsi="Bestseller"/>
          <w:b/>
          <w:color w:val="FFC000"/>
          <w:sz w:val="36"/>
          <w:szCs w:val="36"/>
        </w:rPr>
      </w:pPr>
      <w:r>
        <w:rPr>
          <w:rFonts w:ascii="Bestseller" w:hAnsi="Bestseller"/>
          <w:b/>
          <w:color w:val="FFC000"/>
          <w:sz w:val="36"/>
          <w:szCs w:val="36"/>
        </w:rPr>
        <w:tab/>
      </w:r>
      <w:r w:rsidR="00F04A19">
        <w:rPr>
          <w:rFonts w:ascii="Bestseller" w:hAnsi="Bestseller"/>
          <w:b/>
          <w:color w:val="FFC000"/>
          <w:sz w:val="36"/>
          <w:szCs w:val="36"/>
        </w:rPr>
        <w:t xml:space="preserve">Rescheduled </w:t>
      </w:r>
      <w:r w:rsidR="004740EA" w:rsidRPr="00250340">
        <w:rPr>
          <w:rFonts w:ascii="Bestseller" w:hAnsi="Bestseller"/>
          <w:b/>
          <w:color w:val="FFC000"/>
          <w:sz w:val="36"/>
          <w:szCs w:val="36"/>
        </w:rPr>
        <w:t>Live Model Horse Sho</w:t>
      </w:r>
      <w:r w:rsidR="00A110F3" w:rsidRPr="00250340">
        <w:rPr>
          <w:rFonts w:ascii="Bestseller" w:hAnsi="Bestseller"/>
          <w:b/>
          <w:color w:val="FFC000"/>
          <w:sz w:val="36"/>
          <w:szCs w:val="36"/>
        </w:rPr>
        <w:t>w</w:t>
      </w:r>
    </w:p>
    <w:p w14:paraId="79265515" w14:textId="77777777" w:rsidR="007622AE" w:rsidRPr="00481B3E" w:rsidRDefault="00F04A19" w:rsidP="004E6BBE">
      <w:pPr>
        <w:pStyle w:val="Heading2"/>
        <w:spacing w:after="60"/>
        <w:rPr>
          <w:rFonts w:ascii="Bestseller" w:hAnsi="Bestseller"/>
          <w:color w:val="000000" w:themeColor="text1"/>
          <w:sz w:val="32"/>
          <w:szCs w:val="32"/>
        </w:rPr>
      </w:pPr>
      <w:r w:rsidRPr="00481B3E">
        <w:rPr>
          <w:rFonts w:ascii="Bestseller" w:hAnsi="Bestseller"/>
          <w:color w:val="FF0000"/>
          <w:sz w:val="32"/>
          <w:szCs w:val="32"/>
        </w:rPr>
        <w:t>Sunday August 16, 2020</w:t>
      </w:r>
      <w:r w:rsidR="00F14996" w:rsidRPr="00481B3E">
        <w:rPr>
          <w:rFonts w:ascii="Bestseller" w:hAnsi="Bestseller"/>
          <w:color w:val="000000" w:themeColor="text1"/>
          <w:sz w:val="32"/>
          <w:szCs w:val="32"/>
        </w:rPr>
        <w:t xml:space="preserve"> </w:t>
      </w:r>
      <w:r w:rsidR="004E4DF9" w:rsidRPr="00481B3E">
        <w:rPr>
          <w:rFonts w:ascii="Bestseller" w:hAnsi="Bestseller"/>
          <w:color w:val="000000" w:themeColor="text1"/>
          <w:sz w:val="32"/>
          <w:szCs w:val="32"/>
        </w:rPr>
        <w:t xml:space="preserve">  </w:t>
      </w:r>
      <w:r w:rsidRPr="00481B3E">
        <w:rPr>
          <w:rFonts w:ascii="Bestseller" w:hAnsi="Bestseller"/>
          <w:color w:val="000000" w:themeColor="text1"/>
          <w:sz w:val="32"/>
          <w:szCs w:val="32"/>
        </w:rPr>
        <w:t>AAD Shrine Event Center</w:t>
      </w:r>
      <w:r w:rsidR="00DC11CB" w:rsidRPr="00481B3E">
        <w:rPr>
          <w:rFonts w:ascii="Bestseller" w:hAnsi="Bestseller"/>
          <w:color w:val="000000" w:themeColor="text1"/>
          <w:sz w:val="32"/>
          <w:szCs w:val="32"/>
        </w:rPr>
        <w:t xml:space="preserve">, 5125 Miller Trunk Hwy, Hermantown MN </w:t>
      </w:r>
    </w:p>
    <w:p w14:paraId="79265516" w14:textId="77777777" w:rsidR="004740EA" w:rsidRPr="00123BE9" w:rsidRDefault="007622AE" w:rsidP="004E6BBE">
      <w:pPr>
        <w:pStyle w:val="Heading2"/>
        <w:spacing w:after="60"/>
        <w:jc w:val="center"/>
        <w:rPr>
          <w:rFonts w:ascii="Bestseller" w:hAnsi="Bestseller"/>
          <w:color w:val="FF0066"/>
        </w:rPr>
      </w:pPr>
      <w:r w:rsidRPr="00123BE9">
        <w:rPr>
          <w:rFonts w:ascii="Bestseller" w:hAnsi="Bestseller"/>
          <w:color w:val="FF0066"/>
        </w:rPr>
        <w:t>Entry Form</w:t>
      </w:r>
    </w:p>
    <w:p w14:paraId="79265517" w14:textId="77777777" w:rsidR="004E6BBE" w:rsidRPr="004E6BBE" w:rsidRDefault="004E6BBE" w:rsidP="004E6BBE">
      <w:pPr>
        <w:rPr>
          <w:sz w:val="16"/>
          <w:szCs w:val="16"/>
        </w:rPr>
      </w:pPr>
    </w:p>
    <w:p w14:paraId="79265518" w14:textId="77777777" w:rsidR="007622AE" w:rsidRPr="00DC2E71" w:rsidRDefault="007622AE" w:rsidP="004E6BBE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>Nam</w:t>
      </w:r>
      <w:r w:rsidR="00250340">
        <w:rPr>
          <w:rFonts w:ascii="Bestseller" w:hAnsi="Bestseller"/>
          <w:b/>
        </w:rPr>
        <w:t>e:________________</w:t>
      </w:r>
      <w:r w:rsidRPr="00DC2E71">
        <w:rPr>
          <w:rFonts w:ascii="Bestseller" w:hAnsi="Bestseller"/>
          <w:b/>
        </w:rPr>
        <w:t>______________________Phone:_____________________</w:t>
      </w:r>
    </w:p>
    <w:p w14:paraId="79265519" w14:textId="77777777" w:rsidR="007622AE" w:rsidRDefault="007622AE" w:rsidP="004E6BBE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 xml:space="preserve">Street </w:t>
      </w:r>
      <w:r w:rsidR="00250340">
        <w:rPr>
          <w:rFonts w:ascii="Bestseller" w:hAnsi="Bestseller"/>
          <w:b/>
        </w:rPr>
        <w:t>Address:_________</w:t>
      </w:r>
      <w:r w:rsidRPr="00DC2E71">
        <w:rPr>
          <w:rFonts w:ascii="Bestseller" w:hAnsi="Bestseller"/>
          <w:b/>
        </w:rPr>
        <w:t>_____________________________________________________</w:t>
      </w:r>
    </w:p>
    <w:p w14:paraId="7926551A" w14:textId="77777777" w:rsidR="00481B3E" w:rsidRPr="00DC2E71" w:rsidRDefault="00481B3E" w:rsidP="004E6BBE">
      <w:pPr>
        <w:spacing w:after="60"/>
        <w:rPr>
          <w:rFonts w:ascii="Bestseller" w:hAnsi="Bestseller"/>
          <w:b/>
        </w:rPr>
      </w:pPr>
    </w:p>
    <w:p w14:paraId="7926551B" w14:textId="77777777" w:rsidR="007622AE" w:rsidRDefault="007622AE" w:rsidP="004E6BBE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>City:______</w:t>
      </w:r>
      <w:r w:rsidR="00250340">
        <w:rPr>
          <w:rFonts w:ascii="Bestseller" w:hAnsi="Bestseller"/>
          <w:b/>
        </w:rPr>
        <w:t>__________________</w:t>
      </w:r>
      <w:r w:rsidRPr="00DC2E71">
        <w:rPr>
          <w:rFonts w:ascii="Bestseller" w:hAnsi="Bestseller"/>
          <w:b/>
        </w:rPr>
        <w:t>___________St</w:t>
      </w:r>
      <w:r w:rsidR="00250340">
        <w:rPr>
          <w:rFonts w:ascii="Bestseller" w:hAnsi="Bestseller"/>
          <w:b/>
        </w:rPr>
        <w:t>ate:_________Zip:___________</w:t>
      </w:r>
    </w:p>
    <w:p w14:paraId="7926551C" w14:textId="77777777" w:rsidR="00481B3E" w:rsidRPr="00DC2E71" w:rsidRDefault="00481B3E" w:rsidP="004E6BBE">
      <w:pPr>
        <w:spacing w:after="60"/>
        <w:rPr>
          <w:rFonts w:ascii="Bestseller" w:hAnsi="Bestseller"/>
          <w:b/>
        </w:rPr>
      </w:pPr>
    </w:p>
    <w:p w14:paraId="7926551D" w14:textId="77777777" w:rsidR="007622AE" w:rsidRDefault="007622AE" w:rsidP="004E6BBE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>Tag ID if different than name</w:t>
      </w:r>
      <w:r w:rsidR="002C70D0">
        <w:rPr>
          <w:rFonts w:ascii="Bestseller" w:hAnsi="Bestseller"/>
          <w:b/>
        </w:rPr>
        <w:t>_________________________________________</w:t>
      </w:r>
    </w:p>
    <w:p w14:paraId="7926551E" w14:textId="77777777" w:rsidR="00481B3E" w:rsidRPr="00DC2E71" w:rsidRDefault="00481B3E" w:rsidP="004E6BBE">
      <w:pPr>
        <w:spacing w:after="60"/>
        <w:rPr>
          <w:rFonts w:ascii="Bestseller" w:hAnsi="Bestseller"/>
          <w:b/>
        </w:rPr>
      </w:pPr>
    </w:p>
    <w:p w14:paraId="7926551F" w14:textId="77777777" w:rsidR="002C70D0" w:rsidRPr="00481B3E" w:rsidRDefault="007622AE" w:rsidP="00D31D56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>E-Mail add</w:t>
      </w:r>
      <w:r w:rsidR="00250340">
        <w:rPr>
          <w:rFonts w:ascii="Bestseller" w:hAnsi="Bestseller"/>
          <w:b/>
        </w:rPr>
        <w:t>ress</w:t>
      </w:r>
      <w:r w:rsidR="002C70D0">
        <w:rPr>
          <w:rFonts w:ascii="Bestseller" w:hAnsi="Bestseller"/>
          <w:b/>
        </w:rPr>
        <w:t>________________________________________________________</w:t>
      </w:r>
    </w:p>
    <w:p w14:paraId="79265520" w14:textId="77777777" w:rsidR="00D31D56" w:rsidRDefault="00632868" w:rsidP="00D31D56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>I hereby absolve and release Johnson Saddle Shop, Marvin &amp; Marty Johnson and parties connected with this event from any claims for injury, damages, breakage, loss, theft, etc.</w:t>
      </w:r>
      <w:r w:rsidR="00D31D56">
        <w:rPr>
          <w:rFonts w:ascii="Bestseller" w:hAnsi="Bestseller"/>
          <w:b/>
        </w:rPr>
        <w:t xml:space="preserve"> </w:t>
      </w:r>
    </w:p>
    <w:p w14:paraId="79265521" w14:textId="77777777" w:rsidR="00250340" w:rsidRDefault="00250340" w:rsidP="00D31D56">
      <w:pPr>
        <w:spacing w:after="60"/>
        <w:rPr>
          <w:rFonts w:ascii="Bestseller" w:hAnsi="Bestseller"/>
          <w:b/>
        </w:rPr>
      </w:pPr>
    </w:p>
    <w:p w14:paraId="79265522" w14:textId="77777777" w:rsidR="00632868" w:rsidRPr="00DC2E71" w:rsidRDefault="00250340" w:rsidP="00D31D56">
      <w:pPr>
        <w:spacing w:after="60"/>
        <w:rPr>
          <w:rFonts w:ascii="Bestseller" w:hAnsi="Bestseller"/>
          <w:b/>
        </w:rPr>
      </w:pPr>
      <w:r>
        <w:rPr>
          <w:rFonts w:ascii="Bestseller" w:hAnsi="Bestseller"/>
          <w:b/>
        </w:rPr>
        <w:t>Signature:</w:t>
      </w:r>
      <w:r w:rsidR="00632868" w:rsidRPr="00DC2E71">
        <w:rPr>
          <w:rFonts w:ascii="Bestseller" w:hAnsi="Bestseller"/>
          <w:b/>
        </w:rPr>
        <w:t>__________________________________________</w:t>
      </w:r>
      <w:r w:rsidR="00481B3E">
        <w:rPr>
          <w:rFonts w:ascii="Bestseller" w:hAnsi="Bestseller"/>
          <w:b/>
        </w:rPr>
        <w:t>date______________</w:t>
      </w:r>
    </w:p>
    <w:p w14:paraId="79265523" w14:textId="77777777" w:rsidR="00632868" w:rsidRDefault="00250340" w:rsidP="004E6BBE">
      <w:pPr>
        <w:spacing w:after="60" w:line="240" w:lineRule="auto"/>
        <w:rPr>
          <w:rFonts w:ascii="Bestseller" w:hAnsi="Bestseller"/>
          <w:b/>
        </w:rPr>
      </w:pPr>
      <w:r>
        <w:rPr>
          <w:rFonts w:ascii="Bestseller" w:hAnsi="Bestseller"/>
          <w:b/>
        </w:rPr>
        <w:t xml:space="preserve">                 </w:t>
      </w:r>
      <w:r w:rsidR="00632868" w:rsidRPr="00DC2E71">
        <w:rPr>
          <w:rFonts w:ascii="Bestseller" w:hAnsi="Bestseller"/>
          <w:b/>
        </w:rPr>
        <w:t>(Parent or legal Guardian if entrant is a minor)</w:t>
      </w:r>
    </w:p>
    <w:p w14:paraId="79265524" w14:textId="77777777" w:rsidR="00481B3E" w:rsidRPr="00DC2E71" w:rsidRDefault="00481B3E" w:rsidP="004E6BBE">
      <w:pPr>
        <w:spacing w:after="60" w:line="240" w:lineRule="auto"/>
        <w:rPr>
          <w:rFonts w:ascii="Bestseller" w:hAnsi="Bestseller"/>
          <w:b/>
        </w:rPr>
      </w:pPr>
    </w:p>
    <w:p w14:paraId="79265525" w14:textId="77777777" w:rsidR="00250340" w:rsidRDefault="007A5CDC" w:rsidP="00250340">
      <w:pPr>
        <w:spacing w:after="60"/>
        <w:rPr>
          <w:rFonts w:ascii="Bestseller" w:hAnsi="Bestseller"/>
          <w:b/>
        </w:rPr>
      </w:pPr>
      <w:r>
        <w:rPr>
          <w:rFonts w:ascii="Bestseller" w:hAnsi="Bestseller"/>
          <w:b/>
        </w:rPr>
        <w:t>Division:  There are no divisions at this show but please check here if you qualify as a JUNIOR exhibitor</w:t>
      </w:r>
      <w:r w:rsidR="005B1C48">
        <w:rPr>
          <w:rFonts w:ascii="Bestseller" w:hAnsi="Bestseller"/>
          <w:b/>
        </w:rPr>
        <w:t>.</w:t>
      </w:r>
      <w:r w:rsidR="00F60FEA">
        <w:rPr>
          <w:rFonts w:ascii="Bestseller" w:hAnsi="Bestseller"/>
          <w:b/>
        </w:rPr>
        <w:t xml:space="preserve">  </w:t>
      </w:r>
      <w:r>
        <w:rPr>
          <w:rFonts w:ascii="Bestseller" w:hAnsi="Bestseller"/>
          <w:b/>
        </w:rPr>
        <w:t>A Junior exhibitor is an exhibitor who has not reached their 14</w:t>
      </w:r>
      <w:r w:rsidRPr="007A5CDC">
        <w:rPr>
          <w:rFonts w:ascii="Bestseller" w:hAnsi="Bestseller"/>
          <w:b/>
          <w:vertAlign w:val="superscript"/>
        </w:rPr>
        <w:t>th</w:t>
      </w:r>
      <w:r>
        <w:rPr>
          <w:rFonts w:ascii="Bestseller" w:hAnsi="Bestseller"/>
          <w:b/>
        </w:rPr>
        <w:t xml:space="preserve"> </w:t>
      </w:r>
      <w:r w:rsidR="00250340">
        <w:rPr>
          <w:rFonts w:ascii="Bestseller" w:hAnsi="Bestseller"/>
          <w:b/>
        </w:rPr>
        <w:t>birthday.  _______</w:t>
      </w:r>
    </w:p>
    <w:p w14:paraId="79265526" w14:textId="77777777" w:rsidR="00481B3E" w:rsidRDefault="00481B3E" w:rsidP="00250340">
      <w:pPr>
        <w:spacing w:after="60"/>
        <w:rPr>
          <w:rFonts w:ascii="Bestseller" w:hAnsi="Bestseller"/>
          <w:b/>
        </w:rPr>
      </w:pPr>
    </w:p>
    <w:p w14:paraId="79265527" w14:textId="77777777" w:rsidR="00BB78E0" w:rsidRDefault="00BB78E0" w:rsidP="00250340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>Estimated Number of Models to be Shown:_________________</w:t>
      </w:r>
    </w:p>
    <w:p w14:paraId="79265528" w14:textId="77777777" w:rsidR="00481B3E" w:rsidRDefault="00481B3E" w:rsidP="00250340">
      <w:pPr>
        <w:spacing w:after="60"/>
        <w:rPr>
          <w:rFonts w:ascii="Bestseller" w:hAnsi="Bestseller"/>
          <w:b/>
        </w:rPr>
      </w:pPr>
    </w:p>
    <w:p w14:paraId="79265529" w14:textId="77777777" w:rsidR="00481B3E" w:rsidRDefault="00F60FEA" w:rsidP="00F60FEA">
      <w:pPr>
        <w:spacing w:after="60"/>
        <w:rPr>
          <w:rFonts w:ascii="Bestseller" w:hAnsi="Bestseller"/>
          <w:b/>
        </w:rPr>
      </w:pPr>
      <w:r>
        <w:rPr>
          <w:rFonts w:ascii="Bestseller" w:hAnsi="Bestseller"/>
          <w:b/>
        </w:rPr>
        <w:t>Entry Fees: $25.00 to show for the day</w:t>
      </w:r>
    </w:p>
    <w:p w14:paraId="7926552A" w14:textId="77777777" w:rsidR="00BB78E0" w:rsidRDefault="00BB78E0" w:rsidP="004E6BBE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 xml:space="preserve">Make checks payable to Johnson Saddle Shop                                           </w:t>
      </w:r>
      <w:r w:rsidR="00F60FEA">
        <w:rPr>
          <w:rFonts w:ascii="Bestseller" w:hAnsi="Bestseller"/>
          <w:b/>
        </w:rPr>
        <w:t>Bring or s</w:t>
      </w:r>
      <w:r w:rsidRPr="00DC2E71">
        <w:rPr>
          <w:rFonts w:ascii="Bestseller" w:hAnsi="Bestseller"/>
          <w:b/>
        </w:rPr>
        <w:t>end to: Johnson Saddle Shop</w:t>
      </w:r>
      <w:r w:rsidR="00250340">
        <w:rPr>
          <w:rFonts w:ascii="Bestseller" w:hAnsi="Bestseller"/>
          <w:b/>
        </w:rPr>
        <w:t>, 5043 Hwy 53, Saginaw, MN 55779</w:t>
      </w:r>
    </w:p>
    <w:p w14:paraId="7926552B" w14:textId="77777777" w:rsidR="00BB78E0" w:rsidRPr="00DC2E71" w:rsidRDefault="00BB78E0" w:rsidP="004E6BBE">
      <w:pPr>
        <w:spacing w:after="60"/>
        <w:rPr>
          <w:rFonts w:ascii="Bestseller" w:hAnsi="Bestseller"/>
          <w:b/>
        </w:rPr>
      </w:pPr>
      <w:r w:rsidRPr="00DC2E71">
        <w:rPr>
          <w:rFonts w:ascii="Bestseller" w:hAnsi="Bestseller"/>
          <w:b/>
        </w:rPr>
        <w:t xml:space="preserve">Questions: Call (218) 729-8645 ask for Marty                         </w:t>
      </w:r>
      <w:r w:rsidR="00250340">
        <w:rPr>
          <w:rFonts w:ascii="Bestseller" w:hAnsi="Bestseller"/>
          <w:b/>
        </w:rPr>
        <w:t xml:space="preserve">                              </w:t>
      </w:r>
    </w:p>
    <w:p w14:paraId="79265530" w14:textId="27E58E0B" w:rsidR="007622AE" w:rsidRPr="00123BE9" w:rsidRDefault="00C06D32" w:rsidP="007622AE">
      <w:pPr>
        <w:rPr>
          <w:rFonts w:ascii="Bestseller" w:hAnsi="Bestseller"/>
          <w:b/>
        </w:rPr>
      </w:pPr>
      <w:r w:rsidRPr="00C06D32">
        <w:rPr>
          <w:rFonts w:ascii="Bestseller" w:hAnsi="Bestseller"/>
          <w:b/>
          <w:color w:val="FF0000"/>
        </w:rPr>
        <w:t>If you are experiencing any COVID-19 sym</w:t>
      </w:r>
      <w:r>
        <w:rPr>
          <w:rFonts w:ascii="Bestseller" w:hAnsi="Bestseller"/>
          <w:b/>
          <w:color w:val="FF0000"/>
        </w:rPr>
        <w:t>p</w:t>
      </w:r>
      <w:r w:rsidRPr="00C06D32">
        <w:rPr>
          <w:rFonts w:ascii="Bestseller" w:hAnsi="Bestseller"/>
          <w:b/>
          <w:color w:val="FF0000"/>
        </w:rPr>
        <w:t xml:space="preserve">toms or have been recently exposed to an individual with COVID-19, PLEASE do NOT attend. </w:t>
      </w:r>
      <w:r>
        <w:rPr>
          <w:rFonts w:ascii="Bestseller" w:hAnsi="Bestseller"/>
          <w:b/>
        </w:rPr>
        <w:t>If we are able to fill your spot from the waiting list</w:t>
      </w:r>
      <w:r w:rsidR="005B1C48">
        <w:rPr>
          <w:rFonts w:ascii="Bestseller" w:hAnsi="Bestseller"/>
          <w:b/>
        </w:rPr>
        <w:t>, your entry fee will be refunded.</w:t>
      </w:r>
    </w:p>
    <w:sectPr w:rsidR="007622AE" w:rsidRPr="00123BE9" w:rsidSect="00A110F3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65533" w14:textId="77777777" w:rsidR="008B3775" w:rsidRDefault="008B3775" w:rsidP="007622AE">
      <w:pPr>
        <w:spacing w:after="0" w:line="240" w:lineRule="auto"/>
      </w:pPr>
      <w:r>
        <w:separator/>
      </w:r>
    </w:p>
  </w:endnote>
  <w:endnote w:type="continuationSeparator" w:id="0">
    <w:p w14:paraId="79265534" w14:textId="77777777" w:rsidR="008B3775" w:rsidRDefault="008B3775" w:rsidP="00762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meria">
    <w:altName w:val="Courier New"/>
    <w:charset w:val="00"/>
    <w:family w:val="auto"/>
    <w:pitch w:val="variable"/>
    <w:sig w:usb0="00000001" w:usb1="2000F5C7" w:usb2="00000000" w:usb3="00000000" w:csb0="00000093" w:csb1="00000000"/>
  </w:font>
  <w:font w:name="Bestseller">
    <w:altName w:val="Courier New"/>
    <w:charset w:val="00"/>
    <w:family w:val="auto"/>
    <w:pitch w:val="variable"/>
    <w:sig w:usb0="00000001" w:usb1="2000F5C7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65531" w14:textId="77777777" w:rsidR="008B3775" w:rsidRDefault="008B3775" w:rsidP="007622AE">
      <w:pPr>
        <w:spacing w:after="0" w:line="240" w:lineRule="auto"/>
      </w:pPr>
      <w:r>
        <w:separator/>
      </w:r>
    </w:p>
  </w:footnote>
  <w:footnote w:type="continuationSeparator" w:id="0">
    <w:p w14:paraId="79265532" w14:textId="77777777" w:rsidR="008B3775" w:rsidRDefault="008B3775" w:rsidP="007622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3MzM0MjMwNDG3tDBR0lEKTi0uzszPAykwrAUAYsCWIiwAAAA="/>
  </w:docVars>
  <w:rsids>
    <w:rsidRoot w:val="004740EA"/>
    <w:rsid w:val="000C0BDE"/>
    <w:rsid w:val="00123BE9"/>
    <w:rsid w:val="001978A2"/>
    <w:rsid w:val="001D6FC7"/>
    <w:rsid w:val="001E46B7"/>
    <w:rsid w:val="00250340"/>
    <w:rsid w:val="002C70D0"/>
    <w:rsid w:val="003211E6"/>
    <w:rsid w:val="00322BD0"/>
    <w:rsid w:val="00340A28"/>
    <w:rsid w:val="00351404"/>
    <w:rsid w:val="00395AD0"/>
    <w:rsid w:val="003B0642"/>
    <w:rsid w:val="003E5869"/>
    <w:rsid w:val="00431EFA"/>
    <w:rsid w:val="00471614"/>
    <w:rsid w:val="004740EA"/>
    <w:rsid w:val="00481B3E"/>
    <w:rsid w:val="00484923"/>
    <w:rsid w:val="00485FAD"/>
    <w:rsid w:val="00495FB6"/>
    <w:rsid w:val="00496A68"/>
    <w:rsid w:val="00497592"/>
    <w:rsid w:val="004A3676"/>
    <w:rsid w:val="004C3197"/>
    <w:rsid w:val="004E4DF9"/>
    <w:rsid w:val="004E6BBE"/>
    <w:rsid w:val="00502EA4"/>
    <w:rsid w:val="00507BC5"/>
    <w:rsid w:val="005439E0"/>
    <w:rsid w:val="005A4A34"/>
    <w:rsid w:val="005B1C48"/>
    <w:rsid w:val="0060792D"/>
    <w:rsid w:val="00621418"/>
    <w:rsid w:val="00632868"/>
    <w:rsid w:val="00677C7A"/>
    <w:rsid w:val="006A625A"/>
    <w:rsid w:val="00700845"/>
    <w:rsid w:val="0070638E"/>
    <w:rsid w:val="007622AE"/>
    <w:rsid w:val="00773A21"/>
    <w:rsid w:val="007A073D"/>
    <w:rsid w:val="007A5CDC"/>
    <w:rsid w:val="00863B6C"/>
    <w:rsid w:val="00895159"/>
    <w:rsid w:val="008B3775"/>
    <w:rsid w:val="00990853"/>
    <w:rsid w:val="00993CC7"/>
    <w:rsid w:val="009963D3"/>
    <w:rsid w:val="009C3081"/>
    <w:rsid w:val="00A110F3"/>
    <w:rsid w:val="00A7462A"/>
    <w:rsid w:val="00A87AB7"/>
    <w:rsid w:val="00AD0640"/>
    <w:rsid w:val="00AD632C"/>
    <w:rsid w:val="00B21A77"/>
    <w:rsid w:val="00B312BC"/>
    <w:rsid w:val="00B435C5"/>
    <w:rsid w:val="00BB78E0"/>
    <w:rsid w:val="00C06D32"/>
    <w:rsid w:val="00C8241B"/>
    <w:rsid w:val="00CC64AE"/>
    <w:rsid w:val="00D31D56"/>
    <w:rsid w:val="00D6027B"/>
    <w:rsid w:val="00D917B2"/>
    <w:rsid w:val="00DB3F8F"/>
    <w:rsid w:val="00DC11CB"/>
    <w:rsid w:val="00DC2E71"/>
    <w:rsid w:val="00DF1511"/>
    <w:rsid w:val="00E41B6B"/>
    <w:rsid w:val="00E6536A"/>
    <w:rsid w:val="00E72ECD"/>
    <w:rsid w:val="00ED6866"/>
    <w:rsid w:val="00F04A19"/>
    <w:rsid w:val="00F14996"/>
    <w:rsid w:val="00F501F4"/>
    <w:rsid w:val="00F53363"/>
    <w:rsid w:val="00F60FEA"/>
    <w:rsid w:val="00FB6D99"/>
    <w:rsid w:val="00FC5D1B"/>
    <w:rsid w:val="00FC7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65513"/>
  <w15:docId w15:val="{6BF09C46-01EE-478C-A91B-36B803009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40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6181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40E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4211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40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4211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40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42117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40E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100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40E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10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40E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40E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42117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40E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740EA"/>
    <w:pPr>
      <w:pBdr>
        <w:bottom w:val="single" w:sz="8" w:space="4" w:color="742117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E4A4A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40EA"/>
    <w:rPr>
      <w:rFonts w:asciiTheme="majorHAnsi" w:eastAsiaTheme="majorEastAsia" w:hAnsiTheme="majorHAnsi" w:cstheme="majorBidi"/>
      <w:color w:val="4E4A4A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740EA"/>
    <w:rPr>
      <w:rFonts w:asciiTheme="majorHAnsi" w:eastAsiaTheme="majorEastAsia" w:hAnsiTheme="majorHAnsi" w:cstheme="majorBidi"/>
      <w:b/>
      <w:bCs/>
      <w:color w:val="56181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0EA"/>
    <w:pPr>
      <w:numPr>
        <w:ilvl w:val="1"/>
      </w:numPr>
    </w:pPr>
    <w:rPr>
      <w:rFonts w:asciiTheme="majorHAnsi" w:eastAsiaTheme="majorEastAsia" w:hAnsiTheme="majorHAnsi" w:cstheme="majorBidi"/>
      <w:i/>
      <w:iCs/>
      <w:color w:val="74211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740EA"/>
    <w:rPr>
      <w:rFonts w:asciiTheme="majorHAnsi" w:eastAsiaTheme="majorEastAsia" w:hAnsiTheme="majorHAnsi" w:cstheme="majorBidi"/>
      <w:i/>
      <w:iCs/>
      <w:color w:val="742117" w:themeColor="accent1"/>
      <w:spacing w:val="1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740EA"/>
    <w:rPr>
      <w:rFonts w:asciiTheme="majorHAnsi" w:eastAsiaTheme="majorEastAsia" w:hAnsiTheme="majorHAnsi" w:cstheme="majorBidi"/>
      <w:b/>
      <w:bCs/>
      <w:color w:val="742117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740EA"/>
    <w:rPr>
      <w:rFonts w:asciiTheme="majorHAnsi" w:eastAsiaTheme="majorEastAsia" w:hAnsiTheme="majorHAnsi" w:cstheme="majorBidi"/>
      <w:b/>
      <w:bCs/>
      <w:color w:val="742117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740EA"/>
    <w:rPr>
      <w:rFonts w:asciiTheme="majorHAnsi" w:eastAsiaTheme="majorEastAsia" w:hAnsiTheme="majorHAnsi" w:cstheme="majorBidi"/>
      <w:b/>
      <w:bCs/>
      <w:i/>
      <w:iCs/>
      <w:color w:val="74211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740EA"/>
    <w:rPr>
      <w:rFonts w:asciiTheme="majorHAnsi" w:eastAsiaTheme="majorEastAsia" w:hAnsiTheme="majorHAnsi" w:cstheme="majorBidi"/>
      <w:color w:val="39100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740EA"/>
    <w:rPr>
      <w:rFonts w:asciiTheme="majorHAnsi" w:eastAsiaTheme="majorEastAsia" w:hAnsiTheme="majorHAnsi" w:cstheme="majorBidi"/>
      <w:i/>
      <w:iCs/>
      <w:color w:val="39100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40E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740EA"/>
    <w:rPr>
      <w:rFonts w:asciiTheme="majorHAnsi" w:eastAsiaTheme="majorEastAsia" w:hAnsiTheme="majorHAnsi" w:cstheme="majorBidi"/>
      <w:color w:val="742117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740E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40EA"/>
    <w:pPr>
      <w:spacing w:line="240" w:lineRule="auto"/>
    </w:pPr>
    <w:rPr>
      <w:b/>
      <w:bCs/>
      <w:color w:val="742117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4740EA"/>
    <w:rPr>
      <w:b/>
      <w:bCs/>
    </w:rPr>
  </w:style>
  <w:style w:type="character" w:styleId="Emphasis">
    <w:name w:val="Emphasis"/>
    <w:basedOn w:val="DefaultParagraphFont"/>
    <w:uiPriority w:val="20"/>
    <w:qFormat/>
    <w:rsid w:val="004740EA"/>
    <w:rPr>
      <w:i/>
      <w:iCs/>
    </w:rPr>
  </w:style>
  <w:style w:type="paragraph" w:styleId="NoSpacing">
    <w:name w:val="No Spacing"/>
    <w:uiPriority w:val="1"/>
    <w:qFormat/>
    <w:rsid w:val="004740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740E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740E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740E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40EA"/>
    <w:pPr>
      <w:pBdr>
        <w:bottom w:val="single" w:sz="4" w:space="4" w:color="742117" w:themeColor="accent1"/>
      </w:pBdr>
      <w:spacing w:before="200" w:after="280"/>
      <w:ind w:left="936" w:right="936"/>
    </w:pPr>
    <w:rPr>
      <w:b/>
      <w:bCs/>
      <w:i/>
      <w:iCs/>
      <w:color w:val="74211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40EA"/>
    <w:rPr>
      <w:b/>
      <w:bCs/>
      <w:i/>
      <w:iCs/>
      <w:color w:val="742117" w:themeColor="accent1"/>
    </w:rPr>
  </w:style>
  <w:style w:type="character" w:styleId="SubtleEmphasis">
    <w:name w:val="Subtle Emphasis"/>
    <w:basedOn w:val="DefaultParagraphFont"/>
    <w:uiPriority w:val="19"/>
    <w:qFormat/>
    <w:rsid w:val="004740E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740EA"/>
    <w:rPr>
      <w:b/>
      <w:bCs/>
      <w:i/>
      <w:iCs/>
      <w:color w:val="742117" w:themeColor="accent1"/>
    </w:rPr>
  </w:style>
  <w:style w:type="character" w:styleId="SubtleReference">
    <w:name w:val="Subtle Reference"/>
    <w:basedOn w:val="DefaultParagraphFont"/>
    <w:uiPriority w:val="31"/>
    <w:qFormat/>
    <w:rsid w:val="004740EA"/>
    <w:rPr>
      <w:smallCaps/>
      <w:color w:val="742117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740EA"/>
    <w:rPr>
      <w:b/>
      <w:bCs/>
      <w:smallCaps/>
      <w:color w:val="742117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740E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40E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62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2AE"/>
  </w:style>
  <w:style w:type="paragraph" w:styleId="Footer">
    <w:name w:val="footer"/>
    <w:basedOn w:val="Normal"/>
    <w:link w:val="FooterChar"/>
    <w:uiPriority w:val="99"/>
    <w:unhideWhenUsed/>
    <w:rsid w:val="00762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2AE"/>
  </w:style>
  <w:style w:type="paragraph" w:styleId="BalloonText">
    <w:name w:val="Balloon Text"/>
    <w:basedOn w:val="Normal"/>
    <w:link w:val="BalloonTextChar"/>
    <w:uiPriority w:val="99"/>
    <w:semiHidden/>
    <w:unhideWhenUsed/>
    <w:rsid w:val="006214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4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742117"/>
      </a:accent1>
      <a:accent2>
        <a:srgbClr val="742117"/>
      </a:accent2>
      <a:accent3>
        <a:srgbClr val="742117"/>
      </a:accent3>
      <a:accent4>
        <a:srgbClr val="742117"/>
      </a:accent4>
      <a:accent5>
        <a:srgbClr val="742117"/>
      </a:accent5>
      <a:accent6>
        <a:srgbClr val="742117"/>
      </a:accent6>
      <a:hlink>
        <a:srgbClr val="742117"/>
      </a:hlink>
      <a:folHlink>
        <a:srgbClr val="742117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34615D-0293-4510-88C2-7EF7EFFE3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im Adams</cp:lastModifiedBy>
  <cp:revision>5</cp:revision>
  <cp:lastPrinted>2020-07-29T23:28:00Z</cp:lastPrinted>
  <dcterms:created xsi:type="dcterms:W3CDTF">2020-07-26T03:15:00Z</dcterms:created>
  <dcterms:modified xsi:type="dcterms:W3CDTF">2020-08-01T14:36:00Z</dcterms:modified>
</cp:coreProperties>
</file>